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10D762AD" w:rsidR="00047DB5" w:rsidRPr="00047DB5" w:rsidRDefault="00047DB5" w:rsidP="001C3358">
      <w:pPr>
        <w:pStyle w:val="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a9"/>
          </w:rPr>
          <w:t>"</w:t>
        </w:r>
        <w:r w:rsidRPr="00915CAE">
          <w:rPr>
            <w:rStyle w:val="a9"/>
            <w:noProof/>
          </w:rPr>
          <w:t xml:space="preserve">JavaScript </w:t>
        </w:r>
        <w:r w:rsidRPr="00915CAE">
          <w:rPr>
            <w:rStyle w:val="a9"/>
          </w:rPr>
          <w:t xml:space="preserve">Advanced" course @ </w:t>
        </w:r>
        <w:r w:rsidRPr="00915CAE">
          <w:rPr>
            <w:rStyle w:val="a9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a9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2"/>
        <w:rPr>
          <w:lang w:val="bg-BG"/>
        </w:rPr>
      </w:pPr>
      <w:r w:rsidRPr="00047DB5">
        <w:t xml:space="preserve">Print Every N-th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ab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ac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ab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lastRenderedPageBreak/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lastRenderedPageBreak/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lastRenderedPageBreak/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lastRenderedPageBreak/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lastRenderedPageBreak/>
        <w:t>Hints</w:t>
      </w:r>
    </w:p>
    <w:p w14:paraId="0327DEFC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a9"/>
          </w:rPr>
          <w:t>https://developer.mozilla.org/en-</w:t>
        </w:r>
        <w:r w:rsidRPr="007A140F">
          <w:rPr>
            <w:rStyle w:val="a9"/>
            <w:noProof/>
          </w:rPr>
          <w:t>US</w:t>
        </w:r>
        <w:r w:rsidRPr="007A140F">
          <w:rPr>
            <w:rStyle w:val="a9"/>
          </w:rPr>
          <w:t>/docs/Web/</w:t>
        </w:r>
        <w:r w:rsidRPr="007A140F">
          <w:rPr>
            <w:rStyle w:val="a9"/>
            <w:noProof/>
          </w:rPr>
          <w:t>JavaScript</w:t>
        </w:r>
        <w:r w:rsidRPr="007A140F">
          <w:rPr>
            <w:rStyle w:val="a9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lastRenderedPageBreak/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ac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ac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ab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ab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lastRenderedPageBreak/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FBFB5" w14:textId="77777777" w:rsidR="00A322E6" w:rsidRDefault="00A322E6" w:rsidP="008068A2">
      <w:pPr>
        <w:spacing w:after="0" w:line="240" w:lineRule="auto"/>
      </w:pPr>
      <w:r>
        <w:separator/>
      </w:r>
    </w:p>
  </w:endnote>
  <w:endnote w:type="continuationSeparator" w:id="0">
    <w:p w14:paraId="0790A58A" w14:textId="77777777" w:rsidR="00A322E6" w:rsidRDefault="00A322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624CAF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624CAF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97CFD" w14:textId="77777777" w:rsidR="00A322E6" w:rsidRDefault="00A322E6" w:rsidP="008068A2">
      <w:pPr>
        <w:spacing w:after="0" w:line="240" w:lineRule="auto"/>
      </w:pPr>
      <w:r>
        <w:separator/>
      </w:r>
    </w:p>
  </w:footnote>
  <w:footnote w:type="continuationSeparator" w:id="0">
    <w:p w14:paraId="206E45F5" w14:textId="77777777" w:rsidR="00A322E6" w:rsidRDefault="00A322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f0">
    <w:name w:val="Заглавие Знак"/>
    <w:aliases w:val="Example Test Caption Знак"/>
    <w:basedOn w:val="a0"/>
    <w:link w:val="af1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af1">
    <w:name w:val="Title"/>
    <w:aliases w:val="Example Test Caption"/>
    <w:basedOn w:val="a"/>
    <w:next w:val="a"/>
    <w:link w:val="af0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a0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a1"/>
    <w:next w:val="af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1">
    <w:name w:val="Неразрешено споменаване2"/>
    <w:basedOn w:val="a0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205FF-2C70-42A6-82CD-E128D5280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</Pages>
  <Words>1721</Words>
  <Characters>9815</Characters>
  <Application>Microsoft Office Word</Application>
  <DocSecurity>0</DocSecurity>
  <Lines>81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2</cp:revision>
  <cp:lastPrinted>2015-10-26T22:35:00Z</cp:lastPrinted>
  <dcterms:created xsi:type="dcterms:W3CDTF">2019-11-12T12:29:00Z</dcterms:created>
  <dcterms:modified xsi:type="dcterms:W3CDTF">2022-01-05T12:17:00Z</dcterms:modified>
  <cp:category>programming; education; software engineering; software development</cp:category>
</cp:coreProperties>
</file>